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2FAFF055" w:rsidR="00E36325" w:rsidRPr="00950055" w:rsidRDefault="00E36325" w:rsidP="00F33C1E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995A26">
        <w:rPr>
          <w:rFonts w:ascii="Arial Narrow" w:hAnsi="Arial Narrow"/>
          <w:sz w:val="22"/>
          <w:szCs w:val="22"/>
        </w:rPr>
        <w:t xml:space="preserve"> </w:t>
      </w:r>
      <w:r w:rsidR="00995A26" w:rsidRPr="00995A26">
        <w:rPr>
          <w:rFonts w:ascii="Arial Narrow" w:hAnsi="Arial Narrow" w:cs="Helvetica"/>
          <w:sz w:val="22"/>
          <w:szCs w:val="22"/>
          <w:shd w:val="clear" w:color="auto" w:fill="FFFFFF"/>
        </w:rPr>
        <w:t>Forenzný softvér na zostavovanie portrétov osôb podľa opisu svedka</w:t>
      </w:r>
      <w:r w:rsidR="00C62382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C62382" w:rsidRPr="00C62382">
        <w:rPr>
          <w:rFonts w:ascii="Arial Narrow" w:hAnsi="Arial Narrow" w:cs="Helvetica"/>
          <w:sz w:val="22"/>
          <w:szCs w:val="22"/>
          <w:shd w:val="clear" w:color="auto" w:fill="FFFFFF"/>
        </w:rPr>
        <w:t>49106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6A560A55" w:rsidR="009C64DB" w:rsidRPr="002C6E3E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</w:t>
      </w:r>
      <w:r w:rsidR="00950055" w:rsidRPr="00FB4A05">
        <w:rPr>
          <w:rFonts w:ascii="Arial Narrow" w:hAnsi="Arial Narrow"/>
          <w:sz w:val="22"/>
          <w:szCs w:val="22"/>
        </w:rPr>
        <w:t xml:space="preserve">je </w:t>
      </w:r>
      <w:r w:rsidR="00950055" w:rsidRPr="00324CAC">
        <w:rPr>
          <w:rFonts w:ascii="Arial Narrow" w:hAnsi="Arial Narrow"/>
          <w:sz w:val="22"/>
          <w:szCs w:val="22"/>
        </w:rPr>
        <w:t xml:space="preserve">zabezpečenie </w:t>
      </w:r>
      <w:r w:rsidR="00C62382" w:rsidRPr="00C62382">
        <w:rPr>
          <w:rFonts w:ascii="Arial Narrow" w:hAnsi="Arial Narrow"/>
          <w:sz w:val="22"/>
          <w:szCs w:val="22"/>
          <w:lang w:val="sk-SK"/>
        </w:rPr>
        <w:t>softvéru na zostavovanie portrétov osôb</w:t>
      </w:r>
      <w:r w:rsidR="00C62382">
        <w:rPr>
          <w:bCs/>
          <w:sz w:val="24"/>
          <w:szCs w:val="24"/>
        </w:rPr>
        <w:t xml:space="preserve"> </w:t>
      </w:r>
      <w:r w:rsidR="002C6E3E" w:rsidRPr="002C6E3E">
        <w:rPr>
          <w:rFonts w:ascii="Arial Narrow" w:hAnsi="Arial Narrow"/>
          <w:sz w:val="22"/>
          <w:szCs w:val="22"/>
        </w:rPr>
        <w:t>podľa opisu svedka</w:t>
      </w:r>
      <w:r w:rsidR="002C6E3E" w:rsidRPr="002C6E3E">
        <w:rPr>
          <w:rFonts w:ascii="Arial Narrow" w:hAnsi="Arial Narrow"/>
          <w:sz w:val="22"/>
          <w:szCs w:val="22"/>
        </w:rPr>
        <w:t xml:space="preserve"> </w:t>
      </w:r>
      <w:r w:rsidR="00C27598">
        <w:rPr>
          <w:rFonts w:ascii="Arial Narrow" w:hAnsi="Arial Narrow"/>
          <w:sz w:val="22"/>
          <w:szCs w:val="22"/>
        </w:rPr>
        <w:t xml:space="preserve">pre </w:t>
      </w:r>
      <w:r w:rsidR="00C27598" w:rsidRPr="002C6E3E">
        <w:rPr>
          <w:rFonts w:ascii="Arial Narrow" w:hAnsi="Arial Narrow"/>
          <w:sz w:val="22"/>
          <w:szCs w:val="22"/>
        </w:rPr>
        <w:t>Ú</w:t>
      </w:r>
      <w:r w:rsidR="00950055" w:rsidRPr="00324CAC">
        <w:rPr>
          <w:rFonts w:ascii="Arial Narrow" w:hAnsi="Arial Narrow"/>
          <w:sz w:val="22"/>
          <w:szCs w:val="22"/>
        </w:rPr>
        <w:t xml:space="preserve">rad </w:t>
      </w:r>
      <w:r w:rsidR="00950055" w:rsidRPr="002C6E3E">
        <w:rPr>
          <w:rFonts w:ascii="Arial Narrow" w:hAnsi="Arial Narrow"/>
          <w:sz w:val="22"/>
          <w:szCs w:val="22"/>
        </w:rPr>
        <w:t xml:space="preserve">kriminalistickej </w:t>
      </w:r>
      <w:r w:rsidR="00950055" w:rsidRPr="00324CAC">
        <w:rPr>
          <w:rFonts w:ascii="Arial Narrow" w:hAnsi="Arial Narrow"/>
          <w:sz w:val="22"/>
          <w:szCs w:val="22"/>
        </w:rPr>
        <w:t xml:space="preserve">techniky </w:t>
      </w:r>
      <w:r w:rsidR="00C27598" w:rsidRPr="002C6E3E">
        <w:rPr>
          <w:rFonts w:ascii="Arial Narrow" w:hAnsi="Arial Narrow"/>
          <w:sz w:val="22"/>
          <w:szCs w:val="22"/>
        </w:rPr>
        <w:t xml:space="preserve">PPZ </w:t>
      </w:r>
      <w:r w:rsidR="00950055" w:rsidRPr="00324CAC">
        <w:rPr>
          <w:rFonts w:ascii="Arial Narrow" w:hAnsi="Arial Narrow"/>
          <w:sz w:val="22"/>
          <w:szCs w:val="22"/>
        </w:rPr>
        <w:t>SR</w:t>
      </w:r>
      <w:r w:rsidRPr="002C6E3E">
        <w:rPr>
          <w:rFonts w:ascii="Arial Narrow" w:hAnsi="Arial Narrow"/>
          <w:sz w:val="22"/>
          <w:szCs w:val="22"/>
        </w:rPr>
        <w:t>.</w:t>
      </w:r>
    </w:p>
    <w:p w14:paraId="37CE5BF6" w14:textId="08E425B3" w:rsidR="00444A26" w:rsidRPr="00444A26" w:rsidRDefault="00444A26" w:rsidP="00444A26">
      <w:pPr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met zákazky bude financovaný z Plánu obnovy a odolnosti.</w:t>
      </w:r>
    </w:p>
    <w:p w14:paraId="53E324E6" w14:textId="77777777"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17464E92" w:rsidR="00F17129" w:rsidRPr="00C6238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7F40E86A" w14:textId="3C267480" w:rsidR="00C62382" w:rsidRDefault="00C62382" w:rsidP="00C62382">
      <w:pPr>
        <w:pStyle w:val="Odsekzoznamu"/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AC2EB7">
        <w:rPr>
          <w:rFonts w:ascii="Arial Narrow" w:hAnsi="Arial Narrow"/>
          <w:sz w:val="22"/>
          <w:szCs w:val="22"/>
          <w:lang w:val="sk-SK"/>
        </w:rPr>
        <w:t>4</w:t>
      </w:r>
      <w:r w:rsidR="00AC2EB7" w:rsidRPr="00AC2EB7">
        <w:rPr>
          <w:rFonts w:ascii="Arial Narrow" w:hAnsi="Arial Narrow"/>
          <w:sz w:val="22"/>
          <w:szCs w:val="22"/>
          <w:lang w:val="sk-SK"/>
        </w:rPr>
        <w:t>8300</w:t>
      </w:r>
      <w:r w:rsidRPr="00AC2EB7">
        <w:rPr>
          <w:rFonts w:ascii="Arial Narrow" w:hAnsi="Arial Narrow"/>
          <w:sz w:val="22"/>
          <w:szCs w:val="22"/>
          <w:lang w:val="sk-SK"/>
        </w:rPr>
        <w:t>000</w:t>
      </w:r>
      <w:r w:rsidR="00C16097">
        <w:rPr>
          <w:rFonts w:ascii="Arial Narrow" w:hAnsi="Arial Narrow"/>
          <w:sz w:val="22"/>
          <w:szCs w:val="22"/>
          <w:lang w:val="sk-SK"/>
        </w:rPr>
        <w:t xml:space="preserve">-1 </w:t>
      </w:r>
      <w:r w:rsidR="00AC2EB7" w:rsidRPr="00AC2EB7">
        <w:rPr>
          <w:rFonts w:ascii="Arial Narrow" w:hAnsi="Arial Narrow"/>
          <w:sz w:val="22"/>
          <w:szCs w:val="22"/>
          <w:lang w:val="sk-SK"/>
        </w:rPr>
        <w:t>Softvérový</w:t>
      </w:r>
      <w:r w:rsidR="00AC2EB7">
        <w:rPr>
          <w:rFonts w:ascii="Arial Narrow" w:hAnsi="Arial Narrow"/>
          <w:sz w:val="22"/>
          <w:szCs w:val="22"/>
          <w:lang w:val="sk-SK"/>
        </w:rPr>
        <w:t xml:space="preserve"> balík na vytváranie dokumentov, kreslenie, vytváranie obrázkov, harmonogramov a zlepšovanie produktivity</w:t>
      </w:r>
    </w:p>
    <w:p w14:paraId="29B88208" w14:textId="77777777" w:rsidR="00C62382" w:rsidRPr="00945732" w:rsidRDefault="00C62382" w:rsidP="00C62382">
      <w:pPr>
        <w:pStyle w:val="Odsekzoznamu"/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5DF2595C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C62382">
        <w:rPr>
          <w:rFonts w:ascii="Arial Narrow" w:hAnsi="Arial Narrow"/>
          <w:sz w:val="22"/>
          <w:szCs w:val="22"/>
        </w:rPr>
        <w:t>9</w:t>
      </w:r>
      <w:r w:rsidR="00F33C1E">
        <w:rPr>
          <w:rFonts w:ascii="Arial Narrow" w:hAnsi="Arial Narrow"/>
          <w:sz w:val="22"/>
          <w:szCs w:val="22"/>
        </w:rPr>
        <w:t>0 dní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</w:t>
      </w:r>
      <w:r w:rsidR="00645D7C" w:rsidRPr="00BA5CBF">
        <w:rPr>
          <w:rFonts w:ascii="Arial Narrow" w:hAnsi="Arial Narrow"/>
          <w:sz w:val="22"/>
          <w:szCs w:val="22"/>
        </w:rPr>
        <w:t xml:space="preserve">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31CF6B85" w14:textId="2EBF1716" w:rsidR="00954250" w:rsidRDefault="00F33C1E" w:rsidP="002A58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33C1E">
        <w:rPr>
          <w:rFonts w:ascii="Arial Narrow" w:hAnsi="Arial Narrow"/>
          <w:sz w:val="22"/>
          <w:szCs w:val="22"/>
          <w:lang w:val="sk-SK"/>
        </w:rPr>
        <w:t xml:space="preserve">Sklad SITB MV SR Račianska 45, zo strany </w:t>
      </w:r>
      <w:proofErr w:type="spellStart"/>
      <w:r w:rsidRPr="00F33C1E">
        <w:rPr>
          <w:rFonts w:ascii="Arial Narrow" w:hAnsi="Arial Narrow"/>
          <w:sz w:val="22"/>
          <w:szCs w:val="22"/>
          <w:lang w:val="sk-SK"/>
        </w:rPr>
        <w:t>Legerského</w:t>
      </w:r>
      <w:proofErr w:type="spellEnd"/>
      <w:r w:rsidRPr="00F33C1E">
        <w:rPr>
          <w:rFonts w:ascii="Arial Narrow" w:hAnsi="Arial Narrow"/>
          <w:sz w:val="22"/>
          <w:szCs w:val="22"/>
          <w:lang w:val="sk-SK"/>
        </w:rPr>
        <w:t xml:space="preserve"> 1, 832 56 Bratislava</w:t>
      </w:r>
    </w:p>
    <w:p w14:paraId="780BC1E3" w14:textId="77777777" w:rsidR="00A50CF8" w:rsidRDefault="00A50CF8" w:rsidP="00A50CF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69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7D5C970B" w14:textId="77822449" w:rsidR="00B11B1D" w:rsidRPr="00A50CF8" w:rsidRDefault="00811C1E" w:rsidP="00A50CF8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1277"/>
        </w:tabs>
        <w:rPr>
          <w:rFonts w:ascii="Arial Narrow" w:hAnsi="Arial Narrow"/>
          <w:b/>
          <w:sz w:val="22"/>
          <w:szCs w:val="22"/>
        </w:rPr>
      </w:pPr>
      <w:r w:rsidRPr="00A50CF8">
        <w:rPr>
          <w:rFonts w:ascii="Arial Narrow" w:hAnsi="Arial Narrow"/>
          <w:b/>
          <w:sz w:val="22"/>
          <w:szCs w:val="22"/>
        </w:rPr>
        <w:t>Technická  špecifikácia predmetu zákazky</w:t>
      </w:r>
      <w:r w:rsidR="004E0FD0" w:rsidRPr="00A50CF8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A50CF8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50"/>
        <w:gridCol w:w="3434"/>
        <w:gridCol w:w="3635"/>
      </w:tblGrid>
      <w:tr w:rsidR="00514D38" w:rsidRPr="00945732" w14:paraId="669BC07D" w14:textId="77777777" w:rsidTr="00A50CF8">
        <w:trPr>
          <w:trHeight w:val="2111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514D38" w:rsidRPr="00945732" w:rsidRDefault="00514D38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203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17E345A" w14:textId="51C611FF" w:rsidR="00514D38" w:rsidRPr="00945732" w:rsidRDefault="00514D38" w:rsidP="00514D38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Vlastný návrh plnenia</w:t>
            </w:r>
          </w:p>
          <w:p w14:paraId="11AB5151" w14:textId="77777777" w:rsidR="00514D38" w:rsidRPr="00945732" w:rsidRDefault="00514D38" w:rsidP="00514D38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514D38" w:rsidRPr="00945732" w:rsidRDefault="00514D38" w:rsidP="00514D3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1A40C5E9" w14:textId="2374E1A9" w:rsidR="00514D38" w:rsidRPr="008F226F" w:rsidRDefault="00514D38" w:rsidP="00514D38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 xml:space="preserve">Požaduje sa uviesť skutočnú špecifikáciu </w:t>
            </w:r>
            <w:r w:rsidRPr="008F226F">
              <w:rPr>
                <w:rFonts w:ascii="Arial Narrow" w:hAnsi="Arial Narrow"/>
                <w:b/>
                <w:bCs/>
                <w:sz w:val="22"/>
                <w:szCs w:val="22"/>
              </w:rPr>
              <w:t>a funkcie ponúkaného softvéru,</w:t>
            </w:r>
          </w:p>
          <w:p w14:paraId="41F535F0" w14:textId="5601CE96" w:rsidR="00514D38" w:rsidRPr="008F226F" w:rsidRDefault="00514D38" w:rsidP="00514D38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8F226F">
              <w:rPr>
                <w:rFonts w:ascii="Arial Narrow" w:hAnsi="Arial Narrow"/>
                <w:b/>
                <w:bCs/>
                <w:sz w:val="22"/>
                <w:szCs w:val="22"/>
              </w:rPr>
              <w:t>jeho typové označenie a verziu ak sa uvádza,</w:t>
            </w:r>
          </w:p>
          <w:p w14:paraId="78110FF4" w14:textId="19491344" w:rsidR="00514D38" w:rsidRPr="00945732" w:rsidRDefault="00514D38" w:rsidP="00514D3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8F226F">
              <w:rPr>
                <w:rFonts w:ascii="Arial Narrow" w:hAnsi="Arial Narrow"/>
                <w:b/>
                <w:bCs/>
                <w:sz w:val="22"/>
                <w:szCs w:val="22"/>
              </w:rPr>
              <w:t>a typ licencie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.</w:t>
            </w:r>
          </w:p>
          <w:p w14:paraId="419E07BD" w14:textId="77777777" w:rsidR="00514D38" w:rsidRPr="00945732" w:rsidRDefault="00514D38" w:rsidP="00514D38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514D38" w:rsidRPr="00945732" w14:paraId="57AEA0DD" w14:textId="77777777" w:rsidTr="00A50CF8">
        <w:trPr>
          <w:trHeight w:val="511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30A9C9BB" w:rsidR="00514D38" w:rsidRPr="00945732" w:rsidRDefault="00514D38" w:rsidP="00BA5CBF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995A26" w:rsidRPr="00995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renzný softvér na zostavovanie portrétov osôb podľa opisu svedka</w:t>
            </w:r>
          </w:p>
        </w:tc>
        <w:tc>
          <w:tcPr>
            <w:tcW w:w="203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6D19DFF2" w:rsidR="00514D38" w:rsidRPr="00945732" w:rsidRDefault="00514D38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514D38" w:rsidRPr="00945732" w14:paraId="5B54F543" w14:textId="77777777" w:rsidTr="00A50CF8">
        <w:trPr>
          <w:trHeight w:val="347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514D38" w:rsidRPr="00945732" w:rsidRDefault="00514D38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41609ED0" w:rsidR="00514D38" w:rsidRPr="00945732" w:rsidRDefault="00514D38" w:rsidP="00BA5CB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C623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 ks</w:t>
            </w:r>
          </w:p>
        </w:tc>
        <w:tc>
          <w:tcPr>
            <w:tcW w:w="203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514D38" w:rsidRPr="00945732" w:rsidRDefault="00514D38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75040" w:rsidRPr="00945732" w14:paraId="36BF2BAE" w14:textId="77777777" w:rsidTr="00975040">
        <w:trPr>
          <w:trHeight w:val="347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90109" w14:textId="2712EFE2" w:rsidR="00975040" w:rsidRPr="00945732" w:rsidRDefault="00975040" w:rsidP="00BA5CB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0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9A22A" w14:textId="77777777" w:rsidR="00975040" w:rsidRPr="00945732" w:rsidRDefault="00975040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75040" w:rsidRPr="00945732" w14:paraId="44B88B37" w14:textId="77777777" w:rsidTr="00975040">
        <w:trPr>
          <w:trHeight w:val="347"/>
        </w:trPr>
        <w:tc>
          <w:tcPr>
            <w:tcW w:w="29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48B17" w14:textId="72EF8049" w:rsidR="00975040" w:rsidRPr="00945732" w:rsidRDefault="00975040" w:rsidP="00BA5CB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0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8CD4B" w14:textId="77777777" w:rsidR="00975040" w:rsidRPr="00945732" w:rsidRDefault="00975040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62382" w:rsidRPr="00945732" w14:paraId="65C3A74F" w14:textId="77777777" w:rsidTr="002077C5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B53B7" w14:textId="4161FE0C" w:rsidR="00C62382" w:rsidRPr="00C62382" w:rsidRDefault="00C62382" w:rsidP="00C623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623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cencia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5B1128C2" w:rsidR="00C62382" w:rsidRPr="00BA5CBF" w:rsidRDefault="00C62382" w:rsidP="00C623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62382">
              <w:rPr>
                <w:rFonts w:ascii="Arial Narrow" w:hAnsi="Arial Narrow" w:cs="Arial"/>
                <w:color w:val="000000"/>
                <w:sz w:val="22"/>
                <w:szCs w:val="22"/>
              </w:rPr>
              <w:t>min. 5 rokov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6D65B534" w:rsidR="00C62382" w:rsidRPr="00945732" w:rsidRDefault="00C62382" w:rsidP="00C623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62382" w:rsidRPr="00945732" w14:paraId="1D8523AC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66F19" w14:textId="47C3697F" w:rsidR="00C62382" w:rsidRPr="00C62382" w:rsidRDefault="00C62382" w:rsidP="00C623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harakteristika</w:t>
            </w:r>
            <w:r w:rsidRPr="00C623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CD0E" w14:textId="3C55809B" w:rsidR="00C62382" w:rsidRPr="00BA5CBF" w:rsidRDefault="00C62382" w:rsidP="00C623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62382">
              <w:rPr>
                <w:rFonts w:ascii="Arial Narrow" w:hAnsi="Arial Narrow" w:cs="Arial"/>
                <w:color w:val="000000"/>
                <w:sz w:val="22"/>
                <w:szCs w:val="22"/>
              </w:rPr>
              <w:t>Forenzný softvér na zostavovanie portrétov osôb (</w:t>
            </w:r>
            <w:proofErr w:type="spellStart"/>
            <w:r w:rsidRPr="00C62382">
              <w:rPr>
                <w:rFonts w:ascii="Arial Narrow" w:hAnsi="Arial Narrow" w:cs="Arial"/>
                <w:color w:val="000000"/>
                <w:sz w:val="22"/>
                <w:szCs w:val="22"/>
              </w:rPr>
              <w:t>identikitov</w:t>
            </w:r>
            <w:proofErr w:type="spellEnd"/>
            <w:r w:rsidRPr="00C62382">
              <w:rPr>
                <w:rFonts w:ascii="Arial Narrow" w:hAnsi="Arial Narrow" w:cs="Arial"/>
                <w:color w:val="000000"/>
                <w:sz w:val="22"/>
                <w:szCs w:val="22"/>
              </w:rPr>
              <w:t>) podľa opisu svedka pre potrebu kriminalistiky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A38" w14:textId="71E58E6A" w:rsidR="00C62382" w:rsidRPr="00945732" w:rsidRDefault="00C62382" w:rsidP="00C6238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C62382" w:rsidRPr="00945732" w14:paraId="75486F23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64259" w14:textId="4A33F82D" w:rsidR="00C62382" w:rsidRPr="00C62382" w:rsidRDefault="00C62382" w:rsidP="00C623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623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atabáza čŕt tváre (katalóg)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0109" w14:textId="373383E4" w:rsidR="00C62382" w:rsidRPr="001F68CA" w:rsidRDefault="00C62382" w:rsidP="00C623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62382">
              <w:rPr>
                <w:rFonts w:ascii="Arial Narrow" w:hAnsi="Arial Narrow" w:cs="Arial"/>
                <w:color w:val="000000"/>
                <w:sz w:val="22"/>
                <w:szCs w:val="22"/>
              </w:rPr>
              <w:t>min. 2000 charakteristík čŕt tváre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70F73" w14:textId="0E956289" w:rsidR="00C62382" w:rsidRPr="00945732" w:rsidRDefault="00C62382" w:rsidP="00C623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62382" w:rsidRPr="00945732" w14:paraId="7F5FA3EC" w14:textId="77777777" w:rsidTr="00A85839">
        <w:trPr>
          <w:trHeight w:val="300"/>
        </w:trPr>
        <w:tc>
          <w:tcPr>
            <w:tcW w:w="10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027043" w14:textId="6470F545" w:rsidR="00C62382" w:rsidRPr="00C62382" w:rsidRDefault="00C62382" w:rsidP="00C623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unkcionality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98F89" w14:textId="7C220727" w:rsidR="00C62382" w:rsidRPr="00BA5CBF" w:rsidRDefault="00C62382" w:rsidP="00C623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62382">
              <w:rPr>
                <w:rFonts w:ascii="Arial Narrow" w:hAnsi="Arial Narrow" w:cs="Arial"/>
                <w:color w:val="000000"/>
                <w:sz w:val="22"/>
                <w:szCs w:val="22"/>
              </w:rPr>
              <w:t>Rasovo charakteristické črty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1435C6" w14:textId="77777777" w:rsidR="00C62382" w:rsidRPr="00945732" w:rsidRDefault="00C62382" w:rsidP="00C623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62382" w:rsidRPr="00945732" w14:paraId="4252AD6B" w14:textId="77777777" w:rsidTr="00A85839">
        <w:trPr>
          <w:trHeight w:val="300"/>
        </w:trPr>
        <w:tc>
          <w:tcPr>
            <w:tcW w:w="10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FCC2A" w14:textId="37A0372B" w:rsidR="00C62382" w:rsidRPr="00C62382" w:rsidRDefault="00C62382" w:rsidP="00C623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81950" w14:textId="40796E16" w:rsidR="00C62382" w:rsidRPr="00BA5CBF" w:rsidRDefault="00C62382" w:rsidP="00C623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62382">
              <w:rPr>
                <w:rFonts w:ascii="Arial Narrow" w:hAnsi="Arial Narrow" w:cs="Arial"/>
                <w:color w:val="000000"/>
                <w:sz w:val="22"/>
                <w:szCs w:val="22"/>
              </w:rPr>
              <w:t>Možnosť kreslenia individuálnych čŕt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087A8F" w14:textId="77777777" w:rsidR="00C62382" w:rsidRPr="00945732" w:rsidRDefault="00C62382" w:rsidP="00C623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62382" w:rsidRPr="00945732" w14:paraId="7E435E9B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9F57C" w14:textId="101821B8" w:rsidR="00C62382" w:rsidRPr="00C62382" w:rsidRDefault="00C62382" w:rsidP="00C623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623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ožnosť exportu vo formáte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B7A14" w14:textId="4D8ED457" w:rsidR="00C62382" w:rsidRPr="00BA5CBF" w:rsidRDefault="00C62382" w:rsidP="00C623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62382">
              <w:rPr>
                <w:rFonts w:ascii="Arial Narrow" w:hAnsi="Arial Narrow" w:cs="Arial"/>
                <w:color w:val="000000"/>
                <w:sz w:val="22"/>
                <w:szCs w:val="22"/>
              </w:rPr>
              <w:t>min. JPEG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3F3E3B" w14:textId="77777777" w:rsidR="00C62382" w:rsidRPr="00945732" w:rsidRDefault="00C62382" w:rsidP="00C623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62382" w:rsidRPr="00945732" w14:paraId="31A8671A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12874" w14:textId="08D237DC" w:rsidR="00C62382" w:rsidRPr="00C62382" w:rsidRDefault="00C62382" w:rsidP="00C6238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623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azyková mutácia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9DA15" w14:textId="7B74FCA5" w:rsidR="00C62382" w:rsidRPr="00BA5CBF" w:rsidRDefault="00C62382" w:rsidP="00C623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6238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angličtina 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E8170" w14:textId="77777777" w:rsidR="00C62382" w:rsidRPr="00945732" w:rsidRDefault="00C62382" w:rsidP="00C623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62382" w:rsidRPr="00945732" w14:paraId="2E4666D5" w14:textId="77777777" w:rsidTr="00A50CF8">
        <w:trPr>
          <w:trHeight w:val="300"/>
        </w:trPr>
        <w:tc>
          <w:tcPr>
            <w:tcW w:w="1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2AAEF" w14:textId="03B5B1C1" w:rsidR="00C62382" w:rsidRPr="00C62382" w:rsidRDefault="00C62382" w:rsidP="00C62382">
            <w:pPr>
              <w:tabs>
                <w:tab w:val="clear" w:pos="2160"/>
                <w:tab w:val="clear" w:pos="2880"/>
                <w:tab w:val="left" w:pos="2832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6238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mpatibilita:</w:t>
            </w:r>
          </w:p>
        </w:tc>
        <w:tc>
          <w:tcPr>
            <w:tcW w:w="1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45F54" w14:textId="520D4D7C" w:rsidR="00C62382" w:rsidRPr="00BA5CBF" w:rsidRDefault="00C62382" w:rsidP="00C6238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62382">
              <w:rPr>
                <w:rFonts w:ascii="Arial Narrow" w:hAnsi="Arial Narrow" w:cs="Arial"/>
                <w:color w:val="000000"/>
                <w:sz w:val="22"/>
                <w:szCs w:val="22"/>
              </w:rPr>
              <w:t>Windows 11, 10 (64 bit)</w:t>
            </w:r>
          </w:p>
        </w:tc>
        <w:tc>
          <w:tcPr>
            <w:tcW w:w="20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B7BFD1" w14:textId="77777777" w:rsidR="00C62382" w:rsidRPr="00945732" w:rsidRDefault="00C62382" w:rsidP="00C6238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58DF11FC" w14:textId="77777777" w:rsidR="00706FB0" w:rsidRDefault="00706FB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717244A7" w14:textId="77A6E654"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lastRenderedPageBreak/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A50CF8">
      <w:headerReference w:type="default" r:id="rId8"/>
      <w:footerReference w:type="default" r:id="rId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4E41A" w14:textId="77777777" w:rsidR="00305CD4" w:rsidRDefault="00305CD4" w:rsidP="006E6235">
      <w:r>
        <w:separator/>
      </w:r>
    </w:p>
  </w:endnote>
  <w:endnote w:type="continuationSeparator" w:id="0">
    <w:p w14:paraId="6097F53C" w14:textId="77777777" w:rsidR="00305CD4" w:rsidRDefault="00305CD4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98591094"/>
      <w:docPartObj>
        <w:docPartGallery w:val="Page Numbers (Bottom of Page)"/>
        <w:docPartUnique/>
      </w:docPartObj>
    </w:sdtPr>
    <w:sdtEndPr/>
    <w:sdtContent>
      <w:p w14:paraId="11B5EF7D" w14:textId="0768E42D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16097" w:rsidRPr="00C16097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B1350" w14:textId="77777777" w:rsidR="00305CD4" w:rsidRDefault="00305CD4" w:rsidP="006E6235">
      <w:r>
        <w:separator/>
      </w:r>
    </w:p>
  </w:footnote>
  <w:footnote w:type="continuationSeparator" w:id="0">
    <w:p w14:paraId="29446D6E" w14:textId="77777777" w:rsidR="00305CD4" w:rsidRDefault="00305CD4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126A1EAE"/>
    <w:multiLevelType w:val="hybridMultilevel"/>
    <w:tmpl w:val="1284BEB4"/>
    <w:lvl w:ilvl="0" w:tplc="92FC49D0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76CF4470"/>
    <w:multiLevelType w:val="multilevel"/>
    <w:tmpl w:val="6E74D24E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8"/>
  </w:num>
  <w:num w:numId="6">
    <w:abstractNumId w:val="2"/>
  </w:num>
  <w:num w:numId="7">
    <w:abstractNumId w:val="6"/>
  </w:num>
  <w:num w:numId="8">
    <w:abstractNumId w:val="9"/>
  </w:num>
  <w:num w:numId="9">
    <w:abstractNumId w:val="4"/>
  </w:num>
  <w:num w:numId="10">
    <w:abstractNumId w:val="10"/>
  </w:num>
  <w:num w:numId="11">
    <w:abstractNumId w:val="11"/>
  </w:num>
  <w:num w:numId="12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2364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0BE4"/>
    <w:rsid w:val="000C22C0"/>
    <w:rsid w:val="000C35E6"/>
    <w:rsid w:val="000C64A9"/>
    <w:rsid w:val="000D0208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471FE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40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4A21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47E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C6E3E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5CD4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4819"/>
    <w:rsid w:val="00501191"/>
    <w:rsid w:val="005019F2"/>
    <w:rsid w:val="00503698"/>
    <w:rsid w:val="00503DEC"/>
    <w:rsid w:val="00506A8B"/>
    <w:rsid w:val="00512971"/>
    <w:rsid w:val="00513182"/>
    <w:rsid w:val="00514D38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30B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6FB0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1066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3896"/>
    <w:rsid w:val="00866950"/>
    <w:rsid w:val="0086745F"/>
    <w:rsid w:val="00871C6E"/>
    <w:rsid w:val="00877804"/>
    <w:rsid w:val="008808C4"/>
    <w:rsid w:val="00882326"/>
    <w:rsid w:val="00883CD1"/>
    <w:rsid w:val="008904A8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6E6A"/>
    <w:rsid w:val="0093755F"/>
    <w:rsid w:val="0094396C"/>
    <w:rsid w:val="00944E40"/>
    <w:rsid w:val="00945732"/>
    <w:rsid w:val="00945A60"/>
    <w:rsid w:val="00945EA5"/>
    <w:rsid w:val="00947B38"/>
    <w:rsid w:val="00950055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5040"/>
    <w:rsid w:val="00977C19"/>
    <w:rsid w:val="00983050"/>
    <w:rsid w:val="00991BA8"/>
    <w:rsid w:val="00995A26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0CF8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2EB7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320"/>
    <w:rsid w:val="00AF5E19"/>
    <w:rsid w:val="00B0545E"/>
    <w:rsid w:val="00B058BD"/>
    <w:rsid w:val="00B104DE"/>
    <w:rsid w:val="00B11B1D"/>
    <w:rsid w:val="00B11EFC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058"/>
    <w:rsid w:val="00B8756D"/>
    <w:rsid w:val="00B90334"/>
    <w:rsid w:val="00B91742"/>
    <w:rsid w:val="00BA2865"/>
    <w:rsid w:val="00BA5CBF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19C"/>
    <w:rsid w:val="00C07EFF"/>
    <w:rsid w:val="00C10BDE"/>
    <w:rsid w:val="00C11B1A"/>
    <w:rsid w:val="00C16097"/>
    <w:rsid w:val="00C21D97"/>
    <w:rsid w:val="00C22720"/>
    <w:rsid w:val="00C27598"/>
    <w:rsid w:val="00C33744"/>
    <w:rsid w:val="00C467D5"/>
    <w:rsid w:val="00C5250F"/>
    <w:rsid w:val="00C55288"/>
    <w:rsid w:val="00C61439"/>
    <w:rsid w:val="00C61F97"/>
    <w:rsid w:val="00C62382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05D78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4CD4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2E9F"/>
    <w:rsid w:val="00F23EDC"/>
    <w:rsid w:val="00F26090"/>
    <w:rsid w:val="00F27C16"/>
    <w:rsid w:val="00F27F49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531D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 2,Lista 1,Odsek zoznamu2,ODRAZKY PRVA UROVEN,body,Bullet List,FooterText,numbered,Paragraphe de liste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2 Char,Lista 1 Char,Odsek zoznamu2 Char,ODRAZKY PRVA UROVEN Char,body Char,Bullet List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customStyle="1" w:styleId="y2iqfc">
    <w:name w:val="y2iqfc"/>
    <w:basedOn w:val="Predvolenpsmoodseku"/>
    <w:rsid w:val="00BA5CBF"/>
  </w:style>
  <w:style w:type="paragraph" w:styleId="PredformtovanHTML">
    <w:name w:val="HTML Preformatted"/>
    <w:basedOn w:val="Normlny"/>
    <w:link w:val="PredformtovanHTMLChar"/>
    <w:uiPriority w:val="99"/>
    <w:rsid w:val="0027747E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rsid w:val="0027747E"/>
    <w:rPr>
      <w:rFonts w:ascii="Courier New" w:eastAsia="Times New Roman" w:hAnsi="Courier New" w:cs="Courier New"/>
      <w:lang w:val="en-US"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623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219A5F-530C-49F6-8C1F-4585D52D6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9</Words>
  <Characters>1705</Characters>
  <Application>Microsoft Office Word</Application>
  <DocSecurity>0</DocSecurity>
  <Lines>14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4</cp:revision>
  <cp:lastPrinted>2022-06-24T06:53:00Z</cp:lastPrinted>
  <dcterms:created xsi:type="dcterms:W3CDTF">2023-11-08T07:58:00Z</dcterms:created>
  <dcterms:modified xsi:type="dcterms:W3CDTF">2023-11-22T07:29:00Z</dcterms:modified>
</cp:coreProperties>
</file>